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F45E5" w14:textId="77777777" w:rsidR="00BC4007" w:rsidRPr="00565E0D" w:rsidRDefault="00BC4007" w:rsidP="00A071E3">
      <w:pPr>
        <w:spacing w:after="0" w:line="360" w:lineRule="auto"/>
        <w:rPr>
          <w:rFonts w:ascii="Times New Roman" w:hAnsi="Times New Roman"/>
        </w:rPr>
      </w:pPr>
      <w:r w:rsidRPr="00565E0D">
        <w:rPr>
          <w:rFonts w:ascii="Times New Roman" w:hAnsi="Times New Roman"/>
          <w:b/>
        </w:rPr>
        <w:t>Name of department: Department of Management Science, School of Business</w:t>
      </w:r>
      <w:r w:rsidRPr="00565E0D">
        <w:rPr>
          <w:rFonts w:ascii="Times New Roman" w:hAnsi="Times New Roman"/>
          <w:b/>
          <w:bCs/>
        </w:rPr>
        <w:t>.</w:t>
      </w:r>
      <w:r w:rsidRPr="00565E0D">
        <w:rPr>
          <w:rFonts w:ascii="Times New Roman" w:hAnsi="Times New Roman"/>
        </w:rPr>
        <w:t xml:space="preserve"> </w:t>
      </w:r>
    </w:p>
    <w:p w14:paraId="782931E9" w14:textId="09C4CA2D" w:rsidR="00BC4007" w:rsidRPr="00565E0D" w:rsidRDefault="00BC4007" w:rsidP="00A071E3">
      <w:pPr>
        <w:spacing w:after="0" w:line="360" w:lineRule="auto"/>
        <w:rPr>
          <w:rFonts w:ascii="Times New Roman" w:eastAsiaTheme="minorHAnsi" w:hAnsi="Times New Roman"/>
          <w:b/>
          <w:color w:val="000000" w:themeColor="text1"/>
          <w:lang w:val="en-US"/>
        </w:rPr>
      </w:pPr>
      <w:r w:rsidRPr="00565E0D">
        <w:rPr>
          <w:rFonts w:ascii="Times New Roman" w:hAnsi="Times New Roman"/>
          <w:b/>
        </w:rPr>
        <w:t>Title of the study:</w:t>
      </w:r>
      <w:r w:rsidRPr="00565E0D">
        <w:rPr>
          <w:rFonts w:ascii="Times New Roman" w:hAnsi="Times New Roman"/>
          <w:b/>
          <w:lang w:val="en-US"/>
        </w:rPr>
        <w:t xml:space="preserve"> </w:t>
      </w:r>
      <w:r w:rsidR="006A0EC6" w:rsidRPr="00565E0D">
        <w:rPr>
          <w:rFonts w:ascii="Times New Roman" w:eastAsiaTheme="minorHAnsi" w:hAnsi="Times New Roman"/>
          <w:bCs/>
          <w:color w:val="000000" w:themeColor="text1"/>
          <w:lang w:val="en-US"/>
        </w:rPr>
        <w:t>Challenges and prospects of Community-Based Health Insurance Schemes in Bangladesh.</w:t>
      </w:r>
    </w:p>
    <w:p w14:paraId="22BCE546" w14:textId="77777777" w:rsidR="00A071E3" w:rsidRPr="00565E0D" w:rsidRDefault="00A071E3" w:rsidP="00A071E3">
      <w:pPr>
        <w:spacing w:after="0"/>
        <w:rPr>
          <w:rFonts w:ascii="Times New Roman" w:eastAsiaTheme="minorHAnsi" w:hAnsi="Times New Roman"/>
          <w:b/>
          <w:color w:val="000000" w:themeColor="text1"/>
          <w:lang w:val="en-US"/>
        </w:rPr>
      </w:pPr>
    </w:p>
    <w:p w14:paraId="08BF3DB3" w14:textId="77777777" w:rsidR="00126AA9" w:rsidRPr="00565E0D" w:rsidRDefault="00126AA9" w:rsidP="00BC4007">
      <w:pPr>
        <w:pStyle w:val="Heading2"/>
        <w:spacing w:after="240"/>
        <w:jc w:val="left"/>
        <w:rPr>
          <w:sz w:val="22"/>
          <w:szCs w:val="22"/>
        </w:rPr>
      </w:pPr>
      <w:r w:rsidRPr="00565E0D">
        <w:rPr>
          <w:sz w:val="22"/>
          <w:szCs w:val="22"/>
        </w:rPr>
        <w:t>Please tick the box if you agree with the statement</w:t>
      </w:r>
    </w:p>
    <w:p w14:paraId="6687456E" w14:textId="06134B6C" w:rsidR="00E23426" w:rsidRPr="00677949" w:rsidRDefault="00E23426" w:rsidP="00FF40D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>I confirm that I have read and understood the</w:t>
      </w:r>
      <w:r w:rsidR="00B22257" w:rsidRPr="00677949">
        <w:rPr>
          <w:rFonts w:ascii="Times New Roman" w:hAnsi="Times New Roman"/>
        </w:rPr>
        <w:t xml:space="preserve"> Participant I</w:t>
      </w:r>
      <w:r w:rsidRPr="00677949">
        <w:rPr>
          <w:rFonts w:ascii="Times New Roman" w:hAnsi="Times New Roman"/>
        </w:rPr>
        <w:t xml:space="preserve">nformation </w:t>
      </w:r>
      <w:r w:rsidR="00B22257" w:rsidRPr="00677949">
        <w:rPr>
          <w:rFonts w:ascii="Times New Roman" w:hAnsi="Times New Roman"/>
        </w:rPr>
        <w:t>S</w:t>
      </w:r>
      <w:r w:rsidRPr="00677949">
        <w:rPr>
          <w:rFonts w:ascii="Times New Roman" w:hAnsi="Times New Roman"/>
        </w:rPr>
        <w:t xml:space="preserve">heet for the above project and the researcher has answered any queries to my satisfaction. </w:t>
      </w:r>
      <w:r w:rsidR="00E96530" w:rsidRPr="00677949">
        <w:rPr>
          <w:rFonts w:ascii="Times New Roman" w:hAnsi="Times New Roman"/>
        </w:rPr>
        <w:t xml:space="preserve"> </w:t>
      </w:r>
    </w:p>
    <w:p w14:paraId="6E7F8837" w14:textId="2D4125E8" w:rsidR="00B22257" w:rsidRPr="00677949" w:rsidRDefault="00B22257" w:rsidP="00FF40D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>I confirm that I have read and understood the Privacy Notice for Participants in Research Projects</w:t>
      </w:r>
      <w:r w:rsidR="008576BB" w:rsidRPr="00677949">
        <w:rPr>
          <w:rFonts w:ascii="Times New Roman" w:hAnsi="Times New Roman"/>
        </w:rPr>
        <w:t xml:space="preserve"> and understand how my personal information will be used and </w:t>
      </w:r>
      <w:r w:rsidR="000B5C19" w:rsidRPr="00677949">
        <w:rPr>
          <w:rFonts w:ascii="Times New Roman" w:hAnsi="Times New Roman"/>
        </w:rPr>
        <w:t>what will happen to it (</w:t>
      </w:r>
      <w:proofErr w:type="gramStart"/>
      <w:r w:rsidR="000B5C19" w:rsidRPr="00677949">
        <w:rPr>
          <w:rFonts w:ascii="Times New Roman" w:hAnsi="Times New Roman"/>
        </w:rPr>
        <w:t>i.e.</w:t>
      </w:r>
      <w:proofErr w:type="gramEnd"/>
      <w:r w:rsidR="000B5C19" w:rsidRPr="00677949">
        <w:rPr>
          <w:rFonts w:ascii="Times New Roman" w:hAnsi="Times New Roman"/>
        </w:rPr>
        <w:t xml:space="preserve"> how it will be stored and for how long).</w:t>
      </w:r>
      <w:r w:rsidR="007C4D6D" w:rsidRPr="00677949">
        <w:rPr>
          <w:rFonts w:ascii="Times New Roman" w:hAnsi="Times New Roman"/>
        </w:rPr>
        <w:t xml:space="preserve"> </w:t>
      </w:r>
    </w:p>
    <w:p w14:paraId="2D999E77" w14:textId="37580D8C" w:rsidR="00E23426" w:rsidRPr="00677949" w:rsidRDefault="00E23426" w:rsidP="00FF40D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>I understand that my participation is voluntary and that I am free to withdra</w:t>
      </w:r>
      <w:r w:rsidR="00403952" w:rsidRPr="00677949">
        <w:rPr>
          <w:rFonts w:ascii="Times New Roman" w:hAnsi="Times New Roman"/>
        </w:rPr>
        <w:t xml:space="preserve">w from the project at any time, up to the point of completion, </w:t>
      </w:r>
      <w:r w:rsidRPr="00677949">
        <w:rPr>
          <w:rFonts w:ascii="Times New Roman" w:hAnsi="Times New Roman"/>
        </w:rPr>
        <w:t>without having to give a reason and without any consequences.</w:t>
      </w:r>
      <w:r w:rsidR="00457F97" w:rsidRPr="00677949">
        <w:rPr>
          <w:rFonts w:ascii="Times New Roman" w:hAnsi="Times New Roman"/>
        </w:rPr>
        <w:t xml:space="preserve"> </w:t>
      </w:r>
    </w:p>
    <w:p w14:paraId="79611810" w14:textId="480C8CA6" w:rsidR="002040A7" w:rsidRPr="00677949" w:rsidRDefault="00E23426" w:rsidP="00FF40D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>I u</w:t>
      </w:r>
      <w:r w:rsidR="00403952" w:rsidRPr="00677949">
        <w:rPr>
          <w:rFonts w:ascii="Times New Roman" w:hAnsi="Times New Roman"/>
        </w:rPr>
        <w:t>nderstand that</w:t>
      </w:r>
      <w:r w:rsidR="00861E4A" w:rsidRPr="00677949">
        <w:rPr>
          <w:rFonts w:ascii="Times New Roman" w:hAnsi="Times New Roman"/>
        </w:rPr>
        <w:t xml:space="preserve"> I can request the withdrawal</w:t>
      </w:r>
      <w:r w:rsidR="00403952" w:rsidRPr="00677949">
        <w:rPr>
          <w:rFonts w:ascii="Times New Roman" w:hAnsi="Times New Roman"/>
        </w:rPr>
        <w:t xml:space="preserve"> from the study </w:t>
      </w:r>
      <w:r w:rsidR="00861E4A" w:rsidRPr="00677949">
        <w:rPr>
          <w:rFonts w:ascii="Times New Roman" w:hAnsi="Times New Roman"/>
        </w:rPr>
        <w:t xml:space="preserve">of some personal information and that whenever possible researchers will comply with my request. This </w:t>
      </w:r>
      <w:r w:rsidR="00101585" w:rsidRPr="00677949">
        <w:rPr>
          <w:rFonts w:ascii="Times New Roman" w:hAnsi="Times New Roman"/>
        </w:rPr>
        <w:t>includes</w:t>
      </w:r>
      <w:r w:rsidR="00861E4A" w:rsidRPr="00677949">
        <w:rPr>
          <w:rFonts w:ascii="Times New Roman" w:hAnsi="Times New Roman"/>
        </w:rPr>
        <w:t xml:space="preserve"> </w:t>
      </w:r>
      <w:r w:rsidR="002040A7" w:rsidRPr="00677949">
        <w:rPr>
          <w:rFonts w:ascii="Times New Roman" w:hAnsi="Times New Roman"/>
        </w:rPr>
        <w:t xml:space="preserve">the following </w:t>
      </w:r>
      <w:r w:rsidR="00403952" w:rsidRPr="00677949">
        <w:rPr>
          <w:rFonts w:ascii="Times New Roman" w:hAnsi="Times New Roman"/>
        </w:rPr>
        <w:t>personal</w:t>
      </w:r>
      <w:r w:rsidRPr="00677949">
        <w:rPr>
          <w:rFonts w:ascii="Times New Roman" w:hAnsi="Times New Roman"/>
        </w:rPr>
        <w:t xml:space="preserve"> </w:t>
      </w:r>
      <w:r w:rsidR="003A7004" w:rsidRPr="00677949">
        <w:rPr>
          <w:rFonts w:ascii="Times New Roman" w:hAnsi="Times New Roman"/>
        </w:rPr>
        <w:t>data</w:t>
      </w:r>
      <w:r w:rsidR="00861E4A" w:rsidRPr="00677949">
        <w:rPr>
          <w:rFonts w:ascii="Times New Roman" w:hAnsi="Times New Roman"/>
        </w:rPr>
        <w:t>:</w:t>
      </w:r>
      <w:r w:rsidR="003A7004" w:rsidRPr="00677949">
        <w:rPr>
          <w:rFonts w:ascii="Times New Roman" w:hAnsi="Times New Roman"/>
        </w:rPr>
        <w:t xml:space="preserve"> </w:t>
      </w:r>
    </w:p>
    <w:p w14:paraId="1CE5200A" w14:textId="247C9F83" w:rsidR="002040A7" w:rsidRPr="00677949" w:rsidRDefault="008576BB" w:rsidP="00FF40D2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>a</w:t>
      </w:r>
      <w:r w:rsidR="002040A7" w:rsidRPr="00677949">
        <w:rPr>
          <w:rFonts w:ascii="Times New Roman" w:hAnsi="Times New Roman"/>
        </w:rPr>
        <w:t>udio recordings of interviews that identify me</w:t>
      </w:r>
      <w:r w:rsidRPr="00677949">
        <w:rPr>
          <w:rFonts w:ascii="Times New Roman" w:hAnsi="Times New Roman"/>
        </w:rPr>
        <w:t>;</w:t>
      </w:r>
      <w:r w:rsidR="00777A82" w:rsidRPr="00677949">
        <w:rPr>
          <w:rFonts w:ascii="Times New Roman" w:hAnsi="Times New Roman"/>
        </w:rPr>
        <w:t xml:space="preserve"> </w:t>
      </w:r>
    </w:p>
    <w:p w14:paraId="1D0AEDC9" w14:textId="5C002AF2" w:rsidR="00E23426" w:rsidRPr="00677949" w:rsidRDefault="008576BB" w:rsidP="00FF40D2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>m</w:t>
      </w:r>
      <w:r w:rsidR="002040A7" w:rsidRPr="00677949">
        <w:rPr>
          <w:rFonts w:ascii="Times New Roman" w:hAnsi="Times New Roman"/>
        </w:rPr>
        <w:t>y personal information from transcripts</w:t>
      </w:r>
      <w:r w:rsidRPr="00677949">
        <w:rPr>
          <w:rFonts w:ascii="Times New Roman" w:hAnsi="Times New Roman"/>
        </w:rPr>
        <w:t>.</w:t>
      </w:r>
      <w:r w:rsidR="00E23426" w:rsidRPr="00677949">
        <w:rPr>
          <w:rFonts w:ascii="Times New Roman" w:hAnsi="Times New Roman"/>
        </w:rPr>
        <w:t xml:space="preserve"> </w:t>
      </w:r>
    </w:p>
    <w:p w14:paraId="4750FCCE" w14:textId="0D7C7543" w:rsidR="00403952" w:rsidRPr="00677949" w:rsidRDefault="00403952" w:rsidP="00FF40D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>I understand that anonymi</w:t>
      </w:r>
      <w:r w:rsidR="00455681" w:rsidRPr="00677949">
        <w:rPr>
          <w:rFonts w:ascii="Times New Roman" w:hAnsi="Times New Roman"/>
        </w:rPr>
        <w:t>z</w:t>
      </w:r>
      <w:r w:rsidRPr="00677949">
        <w:rPr>
          <w:rFonts w:ascii="Times New Roman" w:hAnsi="Times New Roman"/>
        </w:rPr>
        <w:t>ed data (</w:t>
      </w:r>
      <w:proofErr w:type="gramStart"/>
      <w:r w:rsidR="003A7004" w:rsidRPr="00677949">
        <w:rPr>
          <w:rFonts w:ascii="Times New Roman" w:hAnsi="Times New Roman"/>
        </w:rPr>
        <w:t>i.e.</w:t>
      </w:r>
      <w:proofErr w:type="gramEnd"/>
      <w:r w:rsidR="00FF5AD1" w:rsidRPr="00677949">
        <w:rPr>
          <w:rFonts w:ascii="Times New Roman" w:hAnsi="Times New Roman"/>
        </w:rPr>
        <w:t xml:space="preserve"> </w:t>
      </w:r>
      <w:r w:rsidRPr="00677949">
        <w:rPr>
          <w:rFonts w:ascii="Times New Roman" w:hAnsi="Times New Roman"/>
        </w:rPr>
        <w:t xml:space="preserve">data </w:t>
      </w:r>
      <w:r w:rsidR="001D5062" w:rsidRPr="00677949">
        <w:rPr>
          <w:rFonts w:ascii="Times New Roman" w:hAnsi="Times New Roman"/>
        </w:rPr>
        <w:t xml:space="preserve">that </w:t>
      </w:r>
      <w:r w:rsidRPr="00677949">
        <w:rPr>
          <w:rFonts w:ascii="Times New Roman" w:hAnsi="Times New Roman"/>
        </w:rPr>
        <w:t>do not identify me personally) cannot be withdrawn once they have been included in the study.</w:t>
      </w:r>
      <w:r w:rsidR="00E96530" w:rsidRPr="00677949">
        <w:rPr>
          <w:rFonts w:ascii="Times New Roman" w:hAnsi="Times New Roman"/>
        </w:rPr>
        <w:t xml:space="preserve"> </w:t>
      </w:r>
    </w:p>
    <w:p w14:paraId="08FF3AF0" w14:textId="161CEF08" w:rsidR="00E23426" w:rsidRPr="00677949" w:rsidRDefault="00E23426" w:rsidP="00FF40D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 xml:space="preserve">I understand that any information recorded in the </w:t>
      </w:r>
      <w:r w:rsidR="00B5727A" w:rsidRPr="00677949">
        <w:rPr>
          <w:rFonts w:ascii="Times New Roman" w:hAnsi="Times New Roman"/>
        </w:rPr>
        <w:t>research</w:t>
      </w:r>
      <w:r w:rsidRPr="00677949">
        <w:rPr>
          <w:rFonts w:ascii="Times New Roman" w:hAnsi="Times New Roman"/>
        </w:rPr>
        <w:t xml:space="preserve"> will remain confidential and no information that identifies me will be made publicly available. </w:t>
      </w:r>
    </w:p>
    <w:p w14:paraId="4284C355" w14:textId="6F0ACC90" w:rsidR="00E23426" w:rsidRPr="00677949" w:rsidRDefault="00E23426" w:rsidP="00FF40D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>I consent to being a participant in the project</w:t>
      </w:r>
      <w:r w:rsidR="00101585" w:rsidRPr="00677949">
        <w:rPr>
          <w:rFonts w:ascii="Times New Roman" w:hAnsi="Times New Roman"/>
        </w:rPr>
        <w:t>.</w:t>
      </w:r>
      <w:r w:rsidR="007C4D6D" w:rsidRPr="00677949">
        <w:rPr>
          <w:rFonts w:ascii="Times New Roman" w:hAnsi="Times New Roman"/>
        </w:rPr>
        <w:t xml:space="preserve">       </w:t>
      </w:r>
    </w:p>
    <w:p w14:paraId="26A4195B" w14:textId="77777777" w:rsidR="00FF40D2" w:rsidRDefault="00E23426" w:rsidP="00FF40D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/>
        </w:rPr>
      </w:pPr>
      <w:r w:rsidRPr="00677949">
        <w:rPr>
          <w:rFonts w:ascii="Times New Roman" w:hAnsi="Times New Roman"/>
        </w:rPr>
        <w:t xml:space="preserve">I consent to being audio recorded as part of the </w:t>
      </w:r>
      <w:r w:rsidR="007C4D6D" w:rsidRPr="00677949">
        <w:rPr>
          <w:rFonts w:ascii="Times New Roman" w:hAnsi="Times New Roman"/>
        </w:rPr>
        <w:t xml:space="preserve">project.      </w:t>
      </w:r>
    </w:p>
    <w:p w14:paraId="4CAF78CA" w14:textId="77777777" w:rsidR="00FF40D2" w:rsidRDefault="00FF40D2" w:rsidP="00FF40D2">
      <w:pPr>
        <w:spacing w:line="360" w:lineRule="auto"/>
        <w:rPr>
          <w:rFonts w:ascii="Times New Roman" w:hAnsi="Times New Roman"/>
        </w:rPr>
      </w:pPr>
    </w:p>
    <w:p w14:paraId="7A466BEB" w14:textId="5C448BAE" w:rsidR="00F5220C" w:rsidRPr="00FF40D2" w:rsidRDefault="007C4D6D" w:rsidP="00FF40D2">
      <w:pPr>
        <w:spacing w:line="360" w:lineRule="auto"/>
        <w:rPr>
          <w:rFonts w:ascii="Times New Roman" w:hAnsi="Times New Roman"/>
        </w:rPr>
      </w:pPr>
      <w:r w:rsidRPr="00FF40D2">
        <w:rPr>
          <w:rFonts w:ascii="Times New Roman" w:hAnsi="Times New Roman"/>
        </w:rPr>
        <w:t xml:space="preserve">  </w:t>
      </w:r>
    </w:p>
    <w:tbl>
      <w:tblPr>
        <w:tblW w:w="4910" w:type="pct"/>
        <w:tblInd w:w="108" w:type="dxa"/>
        <w:tblBorders>
          <w:top w:val="single" w:sz="2" w:space="0" w:color="F2F2F2" w:themeColor="background1" w:themeShade="F2"/>
          <w:left w:val="single" w:sz="2" w:space="0" w:color="F2F2F2" w:themeColor="background1" w:themeShade="F2"/>
          <w:bottom w:val="single" w:sz="2" w:space="0" w:color="F2F2F2" w:themeColor="background1" w:themeShade="F2"/>
          <w:right w:val="single" w:sz="2" w:space="0" w:color="F2F2F2" w:themeColor="background1" w:themeShade="F2"/>
          <w:insideH w:val="single" w:sz="2" w:space="0" w:color="F2F2F2" w:themeColor="background1" w:themeShade="F2"/>
          <w:insideV w:val="single" w:sz="2" w:space="0" w:color="F2F2F2" w:themeColor="background1" w:themeShade="F2"/>
        </w:tblBorders>
        <w:tblLook w:val="01E0" w:firstRow="1" w:lastRow="1" w:firstColumn="1" w:lastColumn="1" w:noHBand="0" w:noVBand="0"/>
      </w:tblPr>
      <w:tblGrid>
        <w:gridCol w:w="5048"/>
        <w:gridCol w:w="4799"/>
      </w:tblGrid>
      <w:tr w:rsidR="00E23426" w:rsidRPr="00565E0D" w14:paraId="7ECB5B24" w14:textId="77777777" w:rsidTr="007D6F81">
        <w:trPr>
          <w:trHeight w:val="554"/>
        </w:trPr>
        <w:tc>
          <w:tcPr>
            <w:tcW w:w="2563" w:type="pct"/>
          </w:tcPr>
          <w:p w14:paraId="7AA7009E" w14:textId="77777777" w:rsidR="00E23426" w:rsidRPr="00565E0D" w:rsidRDefault="0075305A" w:rsidP="00450130">
            <w:pPr>
              <w:rPr>
                <w:rFonts w:ascii="Times New Roman" w:hAnsi="Times New Roman"/>
              </w:rPr>
            </w:pPr>
            <w:r w:rsidRPr="00565E0D" w:rsidDel="0075305A">
              <w:rPr>
                <w:rFonts w:ascii="Times New Roman" w:hAnsi="Times New Roman"/>
              </w:rPr>
              <w:t xml:space="preserve"> </w:t>
            </w:r>
            <w:r w:rsidR="00E23426" w:rsidRPr="00565E0D">
              <w:rPr>
                <w:rFonts w:ascii="Times New Roman" w:hAnsi="Times New Roman"/>
              </w:rPr>
              <w:t>(PRINT NAME)</w:t>
            </w:r>
          </w:p>
        </w:tc>
        <w:tc>
          <w:tcPr>
            <w:tcW w:w="2437" w:type="pct"/>
          </w:tcPr>
          <w:p w14:paraId="73CF9D1D" w14:textId="77777777" w:rsidR="00E23426" w:rsidRPr="00565E0D" w:rsidRDefault="00E12809" w:rsidP="00E23426">
            <w:pPr>
              <w:rPr>
                <w:rFonts w:ascii="Times New Roman" w:hAnsi="Times New Roman"/>
              </w:rPr>
            </w:pPr>
            <w:r w:rsidRPr="00565E0D">
              <w:rPr>
                <w:rFonts w:ascii="Times New Roman" w:hAnsi="Times New Roman"/>
              </w:rPr>
              <w:t>Hereby agree to take part in the above project</w:t>
            </w:r>
          </w:p>
        </w:tc>
      </w:tr>
      <w:tr w:rsidR="00E23426" w:rsidRPr="00565E0D" w14:paraId="6B568435" w14:textId="77777777" w:rsidTr="007D6F81">
        <w:trPr>
          <w:trHeight w:val="554"/>
        </w:trPr>
        <w:tc>
          <w:tcPr>
            <w:tcW w:w="2563" w:type="pct"/>
          </w:tcPr>
          <w:p w14:paraId="5A746CC9" w14:textId="77777777" w:rsidR="00E23426" w:rsidRPr="00565E0D" w:rsidRDefault="00E23426" w:rsidP="00E23426">
            <w:pPr>
              <w:rPr>
                <w:rFonts w:ascii="Times New Roman" w:hAnsi="Times New Roman"/>
              </w:rPr>
            </w:pPr>
            <w:r w:rsidRPr="00565E0D">
              <w:rPr>
                <w:rFonts w:ascii="Times New Roman" w:hAnsi="Times New Roman"/>
              </w:rPr>
              <w:t>Signature of Participant:</w:t>
            </w:r>
          </w:p>
        </w:tc>
        <w:tc>
          <w:tcPr>
            <w:tcW w:w="2437" w:type="pct"/>
            <w:vAlign w:val="bottom"/>
          </w:tcPr>
          <w:p w14:paraId="3F7E4CD6" w14:textId="77777777" w:rsidR="00E23426" w:rsidRPr="00565E0D" w:rsidRDefault="00E23426" w:rsidP="006C5B9A">
            <w:pPr>
              <w:rPr>
                <w:rFonts w:ascii="Times New Roman" w:hAnsi="Times New Roman"/>
              </w:rPr>
            </w:pPr>
            <w:r w:rsidRPr="00565E0D">
              <w:rPr>
                <w:rFonts w:ascii="Times New Roman" w:hAnsi="Times New Roman"/>
              </w:rPr>
              <w:t>Date</w:t>
            </w:r>
            <w:r w:rsidR="006C5B9A" w:rsidRPr="00565E0D">
              <w:rPr>
                <w:rFonts w:ascii="Times New Roman" w:hAnsi="Times New Roman"/>
              </w:rPr>
              <w:t>:</w:t>
            </w:r>
            <w:r w:rsidR="006C5B9A" w:rsidRPr="00565E0D">
              <w:rPr>
                <w:rFonts w:ascii="Times New Roman" w:hAnsi="Times New Roman"/>
              </w:rPr>
              <w:br/>
            </w:r>
          </w:p>
        </w:tc>
      </w:tr>
    </w:tbl>
    <w:p w14:paraId="711AD69E" w14:textId="65992A7A" w:rsidR="00F5220C" w:rsidRDefault="00F5220C" w:rsidP="00511A90">
      <w:pPr>
        <w:rPr>
          <w:rFonts w:ascii="Times New Roman" w:hAnsi="Times New Roman"/>
        </w:rPr>
      </w:pPr>
    </w:p>
    <w:p w14:paraId="3FFF6462" w14:textId="43BAEA2E" w:rsidR="00FF40D2" w:rsidRDefault="00FF40D2" w:rsidP="00511A90">
      <w:pPr>
        <w:rPr>
          <w:rFonts w:ascii="Times New Roman" w:hAnsi="Times New Roman"/>
        </w:rPr>
      </w:pPr>
    </w:p>
    <w:p w14:paraId="25E78F4F" w14:textId="71AFF02D" w:rsidR="00C042BA" w:rsidRPr="00565E0D" w:rsidRDefault="00C042BA" w:rsidP="00C042B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</w:rPr>
      </w:pPr>
      <w:r w:rsidRPr="00565E0D">
        <w:rPr>
          <w:rFonts w:ascii="Times New Roman" w:hAnsi="Times New Roman"/>
        </w:rPr>
        <w:lastRenderedPageBreak/>
        <w:t xml:space="preserve">Does the health insurance scheme (schemes) face any operational challenges? If yes, what are those challenges? </w:t>
      </w:r>
    </w:p>
    <w:p w14:paraId="7C8FA6F0" w14:textId="77777777" w:rsidR="00C042BA" w:rsidRPr="00565E0D" w:rsidRDefault="00C042BA" w:rsidP="00C042BA">
      <w:pPr>
        <w:pStyle w:val="ListParagraph"/>
        <w:jc w:val="both"/>
        <w:rPr>
          <w:rFonts w:ascii="Times New Roman" w:hAnsi="Times New Roman"/>
          <w:b/>
          <w:bCs/>
          <w:i/>
          <w:iCs/>
        </w:rPr>
      </w:pPr>
      <w:r w:rsidRPr="00565E0D">
        <w:rPr>
          <w:rFonts w:ascii="Times New Roman" w:hAnsi="Times New Roman"/>
          <w:b/>
          <w:bCs/>
          <w:i/>
          <w:iCs/>
        </w:rPr>
        <w:t xml:space="preserve">Probes: </w:t>
      </w:r>
    </w:p>
    <w:p w14:paraId="4427CA65" w14:textId="63F9ADDB" w:rsidR="00C042BA" w:rsidRPr="00565E0D" w:rsidRDefault="00C042BA" w:rsidP="00C042BA">
      <w:pPr>
        <w:pStyle w:val="ListParagraph"/>
        <w:jc w:val="both"/>
        <w:rPr>
          <w:rFonts w:ascii="Times New Roman" w:hAnsi="Times New Roman"/>
          <w:i/>
          <w:iCs/>
        </w:rPr>
      </w:pPr>
      <w:r w:rsidRPr="00565E0D">
        <w:rPr>
          <w:rFonts w:ascii="Times New Roman" w:hAnsi="Times New Roman"/>
          <w:i/>
          <w:iCs/>
        </w:rPr>
        <w:t xml:space="preserve">Are there any administrative challenges faced by this your scheme? </w:t>
      </w:r>
    </w:p>
    <w:p w14:paraId="36104DB3" w14:textId="77777777" w:rsidR="00C042BA" w:rsidRPr="00565E0D" w:rsidRDefault="00C042BA" w:rsidP="00C042BA">
      <w:pPr>
        <w:pStyle w:val="ListParagraph"/>
        <w:jc w:val="both"/>
        <w:rPr>
          <w:rFonts w:ascii="Times New Roman" w:hAnsi="Times New Roman"/>
        </w:rPr>
      </w:pPr>
      <w:r w:rsidRPr="00565E0D">
        <w:rPr>
          <w:rFonts w:ascii="Times New Roman" w:hAnsi="Times New Roman"/>
          <w:i/>
          <w:iCs/>
        </w:rPr>
        <w:t>Does the enrolment and renewal rate sufficient to sustain?</w:t>
      </w:r>
      <w:r w:rsidRPr="00565E0D">
        <w:rPr>
          <w:rFonts w:ascii="Times New Roman" w:hAnsi="Times New Roman"/>
        </w:rPr>
        <w:t xml:space="preserve"> </w:t>
      </w:r>
    </w:p>
    <w:p w14:paraId="4818E61A" w14:textId="77777777" w:rsidR="00C042BA" w:rsidRPr="00565E0D" w:rsidRDefault="00C042BA" w:rsidP="00C042BA">
      <w:pPr>
        <w:pStyle w:val="ListParagraph"/>
        <w:jc w:val="both"/>
        <w:rPr>
          <w:rFonts w:ascii="Times New Roman" w:hAnsi="Times New Roman"/>
          <w:i/>
          <w:iCs/>
        </w:rPr>
      </w:pPr>
      <w:r w:rsidRPr="00565E0D">
        <w:rPr>
          <w:rFonts w:ascii="Times New Roman" w:hAnsi="Times New Roman"/>
          <w:i/>
          <w:iCs/>
        </w:rPr>
        <w:t xml:space="preserve">Do you face any demand side barriers such as lack of awareness, knowledge and trust on health insurance? Is there any distance related issue raised by the consumers? </w:t>
      </w:r>
    </w:p>
    <w:p w14:paraId="015258AF" w14:textId="77777777" w:rsidR="00C042BA" w:rsidRPr="00565E0D" w:rsidRDefault="00C042BA" w:rsidP="00C042BA">
      <w:pPr>
        <w:pStyle w:val="ListParagraph"/>
        <w:jc w:val="both"/>
        <w:rPr>
          <w:rFonts w:ascii="Times New Roman" w:hAnsi="Times New Roman"/>
          <w:i/>
          <w:iCs/>
        </w:rPr>
      </w:pPr>
      <w:r w:rsidRPr="00565E0D">
        <w:rPr>
          <w:rFonts w:ascii="Times New Roman" w:hAnsi="Times New Roman"/>
          <w:i/>
          <w:iCs/>
        </w:rPr>
        <w:t xml:space="preserve">Do you have enough human resources and infrastructure? </w:t>
      </w:r>
    </w:p>
    <w:p w14:paraId="3F7184E5" w14:textId="4F20D145" w:rsidR="00C042BA" w:rsidRPr="00565E0D" w:rsidRDefault="00C042BA" w:rsidP="00C042BA">
      <w:pPr>
        <w:pStyle w:val="ListParagraph"/>
        <w:jc w:val="both"/>
        <w:rPr>
          <w:rFonts w:ascii="Times New Roman" w:hAnsi="Times New Roman"/>
          <w:i/>
          <w:iCs/>
        </w:rPr>
      </w:pPr>
      <w:r w:rsidRPr="00565E0D">
        <w:rPr>
          <w:rFonts w:ascii="Times New Roman" w:hAnsi="Times New Roman"/>
          <w:i/>
          <w:iCs/>
        </w:rPr>
        <w:t>Does this scheme have any referral system or network with other hospitals?</w:t>
      </w:r>
    </w:p>
    <w:p w14:paraId="3909178A" w14:textId="77777777" w:rsidR="00C042BA" w:rsidRPr="00565E0D" w:rsidRDefault="00C042BA" w:rsidP="00C042BA">
      <w:pPr>
        <w:pStyle w:val="ListParagraph"/>
        <w:jc w:val="both"/>
        <w:rPr>
          <w:rFonts w:ascii="Times New Roman" w:hAnsi="Times New Roman"/>
          <w:i/>
          <w:iCs/>
        </w:rPr>
      </w:pPr>
    </w:p>
    <w:p w14:paraId="01040BB4" w14:textId="049F8533" w:rsidR="00C042BA" w:rsidRPr="00565E0D" w:rsidRDefault="00C042BA" w:rsidP="00C042B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</w:rPr>
      </w:pPr>
      <w:r w:rsidRPr="00565E0D">
        <w:rPr>
          <w:rFonts w:ascii="Times New Roman" w:hAnsi="Times New Roman"/>
        </w:rPr>
        <w:t>How can those challenges be overcome?</w:t>
      </w:r>
    </w:p>
    <w:p w14:paraId="1341A8F2" w14:textId="6CD46E35" w:rsidR="00C042BA" w:rsidRPr="00565E0D" w:rsidRDefault="00C042BA" w:rsidP="00C042B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</w:rPr>
      </w:pPr>
      <w:r w:rsidRPr="00565E0D">
        <w:rPr>
          <w:rFonts w:ascii="Times New Roman" w:hAnsi="Times New Roman"/>
        </w:rPr>
        <w:t>Do you think this scheme (schemes) is (are) financially feasible and possible to scale up?</w:t>
      </w:r>
    </w:p>
    <w:p w14:paraId="3CEBCEF0" w14:textId="77777777" w:rsidR="00C042BA" w:rsidRPr="00565E0D" w:rsidRDefault="00C042BA" w:rsidP="00C042BA">
      <w:pPr>
        <w:pStyle w:val="ListParagraph"/>
        <w:rPr>
          <w:rFonts w:ascii="Times New Roman" w:hAnsi="Times New Roman"/>
          <w:b/>
          <w:bCs/>
          <w:i/>
          <w:iCs/>
        </w:rPr>
      </w:pPr>
      <w:r w:rsidRPr="00565E0D">
        <w:rPr>
          <w:rFonts w:ascii="Times New Roman" w:hAnsi="Times New Roman"/>
          <w:b/>
          <w:bCs/>
          <w:i/>
          <w:iCs/>
        </w:rPr>
        <w:t xml:space="preserve">Probes: </w:t>
      </w:r>
    </w:p>
    <w:p w14:paraId="5ECACCA2" w14:textId="77777777" w:rsidR="00C042BA" w:rsidRPr="00565E0D" w:rsidRDefault="00C042BA" w:rsidP="00C042BA">
      <w:pPr>
        <w:pStyle w:val="ListParagraph"/>
        <w:rPr>
          <w:rFonts w:ascii="Times New Roman" w:hAnsi="Times New Roman"/>
          <w:i/>
          <w:iCs/>
        </w:rPr>
      </w:pPr>
      <w:r w:rsidRPr="00565E0D">
        <w:rPr>
          <w:rFonts w:ascii="Times New Roman" w:hAnsi="Times New Roman"/>
          <w:i/>
          <w:iCs/>
        </w:rPr>
        <w:t>I</w:t>
      </w:r>
      <w:r w:rsidRPr="00565E0D">
        <w:rPr>
          <w:rFonts w:ascii="Times New Roman" w:hAnsi="Times New Roman"/>
          <w:i/>
          <w:iCs/>
        </w:rPr>
        <w:t xml:space="preserve">f not, how to make it (those) financially feasible? </w:t>
      </w:r>
    </w:p>
    <w:p w14:paraId="58FB1A5D" w14:textId="585BF461" w:rsidR="00C042BA" w:rsidRPr="00565E0D" w:rsidRDefault="00C042BA" w:rsidP="00C042BA">
      <w:pPr>
        <w:pStyle w:val="ListParagraph"/>
        <w:rPr>
          <w:rFonts w:ascii="Times New Roman" w:hAnsi="Times New Roman"/>
          <w:i/>
          <w:iCs/>
        </w:rPr>
      </w:pPr>
      <w:r w:rsidRPr="00565E0D">
        <w:rPr>
          <w:rFonts w:ascii="Times New Roman" w:hAnsi="Times New Roman"/>
          <w:i/>
          <w:iCs/>
        </w:rPr>
        <w:t>Is there any need for internal support (either financial or technical) to make it viable?</w:t>
      </w:r>
    </w:p>
    <w:p w14:paraId="5ABB189C" w14:textId="77777777" w:rsidR="00C042BA" w:rsidRPr="00565E0D" w:rsidRDefault="00C042BA" w:rsidP="00C042BA">
      <w:pPr>
        <w:pStyle w:val="ListParagraph"/>
        <w:rPr>
          <w:rFonts w:ascii="Times New Roman" w:hAnsi="Times New Roman"/>
        </w:rPr>
      </w:pPr>
    </w:p>
    <w:p w14:paraId="342F4DF2" w14:textId="275A742F" w:rsidR="00C042BA" w:rsidRPr="00565E0D" w:rsidRDefault="00C042BA" w:rsidP="00C042B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</w:rPr>
      </w:pPr>
      <w:r w:rsidRPr="00565E0D">
        <w:rPr>
          <w:rFonts w:ascii="Times New Roman" w:hAnsi="Times New Roman"/>
        </w:rPr>
        <w:t>Can you describe ongoing and planned government health care financing reform activities?</w:t>
      </w:r>
    </w:p>
    <w:p w14:paraId="15CE0B24" w14:textId="3B95A95F" w:rsidR="00C042BA" w:rsidRPr="00565E0D" w:rsidRDefault="00C042BA" w:rsidP="00C042B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</w:rPr>
      </w:pPr>
      <w:r w:rsidRPr="00565E0D">
        <w:rPr>
          <w:rFonts w:ascii="Times New Roman" w:hAnsi="Times New Roman"/>
        </w:rPr>
        <w:t xml:space="preserve">How the CBHI to be integrated with those ongoing or planned healthcare financing reform activities? </w:t>
      </w:r>
    </w:p>
    <w:p w14:paraId="1C8E2FD5" w14:textId="20B3AFCB" w:rsidR="00C042BA" w:rsidRPr="00565E0D" w:rsidRDefault="00C042BA" w:rsidP="00C042B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</w:rPr>
      </w:pPr>
      <w:r w:rsidRPr="00565E0D">
        <w:rPr>
          <w:rFonts w:ascii="Times New Roman" w:hAnsi="Times New Roman"/>
        </w:rPr>
        <w:t>Please explain what could be the key obstacles to implementing CBHI in large scale in Bangladesh?</w:t>
      </w:r>
    </w:p>
    <w:p w14:paraId="15CDCA5C" w14:textId="506A4F6C" w:rsidR="00C042BA" w:rsidRPr="00565E0D" w:rsidRDefault="00C042BA" w:rsidP="00C042B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</w:rPr>
      </w:pPr>
      <w:r w:rsidRPr="00565E0D">
        <w:rPr>
          <w:rFonts w:ascii="Times New Roman" w:hAnsi="Times New Roman"/>
        </w:rPr>
        <w:t>Can you explain from your experience, how can those obstacles be overcome?</w:t>
      </w:r>
    </w:p>
    <w:p w14:paraId="4BDCB2DD" w14:textId="77777777" w:rsidR="00C042BA" w:rsidRPr="00565E0D" w:rsidRDefault="00C042BA" w:rsidP="00511A90">
      <w:pPr>
        <w:rPr>
          <w:rFonts w:ascii="Times New Roman" w:hAnsi="Times New Roman"/>
        </w:rPr>
      </w:pPr>
    </w:p>
    <w:sectPr w:rsidR="00C042BA" w:rsidRPr="00565E0D" w:rsidSect="006E0B69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2835" w:right="851" w:bottom="1701" w:left="1021" w:header="2835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D631F" w14:textId="77777777" w:rsidR="00EA20F7" w:rsidRDefault="00EA20F7" w:rsidP="00F5220C">
      <w:pPr>
        <w:spacing w:after="0" w:line="240" w:lineRule="auto"/>
      </w:pPr>
      <w:r>
        <w:separator/>
      </w:r>
    </w:p>
  </w:endnote>
  <w:endnote w:type="continuationSeparator" w:id="0">
    <w:p w14:paraId="664E9C5B" w14:textId="77777777" w:rsidR="00EA20F7" w:rsidRDefault="00EA20F7" w:rsidP="00F5220C">
      <w:pPr>
        <w:spacing w:after="0" w:line="240" w:lineRule="auto"/>
      </w:pPr>
      <w:r>
        <w:continuationSeparator/>
      </w:r>
    </w:p>
  </w:endnote>
  <w:endnote w:type="continuationNotice" w:id="1">
    <w:p w14:paraId="28E04EC1" w14:textId="77777777" w:rsidR="00EA20F7" w:rsidRDefault="00EA20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74507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82DC05" w14:textId="163A33CD" w:rsidR="00565E0D" w:rsidRDefault="00565E0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D8E8A3" w14:textId="159DE5BA" w:rsidR="006C5B9A" w:rsidRDefault="006C5B9A" w:rsidP="006E0B69">
    <w:pPr>
      <w:pStyle w:val="Footer"/>
      <w:spacing w:line="36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8B2FA" w14:textId="77777777" w:rsidR="00EA20F7" w:rsidRDefault="00EA20F7" w:rsidP="00F5220C">
      <w:pPr>
        <w:spacing w:after="0" w:line="240" w:lineRule="auto"/>
      </w:pPr>
      <w:r>
        <w:separator/>
      </w:r>
    </w:p>
  </w:footnote>
  <w:footnote w:type="continuationSeparator" w:id="0">
    <w:p w14:paraId="19DB62E5" w14:textId="77777777" w:rsidR="00EA20F7" w:rsidRDefault="00EA20F7" w:rsidP="00F5220C">
      <w:pPr>
        <w:spacing w:after="0" w:line="240" w:lineRule="auto"/>
      </w:pPr>
      <w:r>
        <w:continuationSeparator/>
      </w:r>
    </w:p>
  </w:footnote>
  <w:footnote w:type="continuationNotice" w:id="1">
    <w:p w14:paraId="59C01408" w14:textId="77777777" w:rsidR="00EA20F7" w:rsidRDefault="00EA20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29A96" w14:textId="05330B14" w:rsidR="006C5B9A" w:rsidRDefault="00D40895">
    <w:pPr>
      <w:pStyle w:val="Header"/>
    </w:pPr>
    <w:r>
      <w:rPr>
        <w:noProof/>
        <w:lang w:val="fr-FR" w:eastAsia="fr-FR"/>
      </w:rPr>
      <w:drawing>
        <wp:anchor distT="0" distB="0" distL="114300" distR="114300" simplePos="0" relativeHeight="251662848" behindDoc="1" locked="0" layoutInCell="0" allowOverlap="1" wp14:anchorId="1C235728" wp14:editId="12D35A6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9040" cy="10692130"/>
          <wp:effectExtent l="0" t="0" r="3810" b="0"/>
          <wp:wrapNone/>
          <wp:docPr id="4" name="Picture 4" descr="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095E5" w14:textId="4F1CED0C" w:rsidR="006C5B9A" w:rsidRDefault="0026795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7968" behindDoc="1" locked="0" layoutInCell="1" allowOverlap="1" wp14:anchorId="23BEC559" wp14:editId="7108AEFF">
          <wp:simplePos x="0" y="0"/>
          <wp:positionH relativeFrom="column">
            <wp:posOffset>-755650</wp:posOffset>
          </wp:positionH>
          <wp:positionV relativeFrom="paragraph">
            <wp:posOffset>-1587500</wp:posOffset>
          </wp:positionV>
          <wp:extent cx="7569200" cy="1638300"/>
          <wp:effectExtent l="0" t="0" r="0" b="0"/>
          <wp:wrapTight wrapText="bothSides">
            <wp:wrapPolygon edited="0">
              <wp:start x="0" y="0"/>
              <wp:lineTo x="0" y="21349"/>
              <wp:lineTo x="21528" y="21349"/>
              <wp:lineTo x="21528" y="0"/>
              <wp:lineTo x="0" y="0"/>
            </wp:wrapPolygon>
          </wp:wrapTight>
          <wp:docPr id="3" name="Picture 3" descr="Strathclyd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Strathclyd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638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287A" w14:textId="4589EB34" w:rsidR="006C5B9A" w:rsidRDefault="00D40895">
    <w:pPr>
      <w:pStyle w:val="Header"/>
    </w:pPr>
    <w:r>
      <w:rPr>
        <w:noProof/>
        <w:lang w:val="fr-FR" w:eastAsia="fr-FR"/>
      </w:rPr>
      <w:drawing>
        <wp:anchor distT="0" distB="0" distL="114300" distR="114300" simplePos="0" relativeHeight="251665920" behindDoc="1" locked="0" layoutInCell="0" allowOverlap="1" wp14:anchorId="5A93892A" wp14:editId="6901E5C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9040" cy="10692130"/>
          <wp:effectExtent l="0" t="0" r="3810" b="0"/>
          <wp:wrapNone/>
          <wp:docPr id="6" name="Picture 6" descr="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3715D"/>
    <w:multiLevelType w:val="hybridMultilevel"/>
    <w:tmpl w:val="B286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D5A2E"/>
    <w:multiLevelType w:val="multilevel"/>
    <w:tmpl w:val="E85CA5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F880500"/>
    <w:multiLevelType w:val="hybridMultilevel"/>
    <w:tmpl w:val="F8CE97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96116"/>
    <w:multiLevelType w:val="hybridMultilevel"/>
    <w:tmpl w:val="9CF03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CB3179"/>
    <w:multiLevelType w:val="hybridMultilevel"/>
    <w:tmpl w:val="F07666DC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27805E7"/>
    <w:multiLevelType w:val="hybridMultilevel"/>
    <w:tmpl w:val="177EAB9A"/>
    <w:lvl w:ilvl="0" w:tplc="10F62EB8">
      <w:start w:val="1"/>
      <w:numFmt w:val="bullet"/>
      <w:lvlText w:val="♦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484198">
    <w:abstractNumId w:val="5"/>
  </w:num>
  <w:num w:numId="2" w16cid:durableId="494229085">
    <w:abstractNumId w:val="3"/>
  </w:num>
  <w:num w:numId="3" w16cid:durableId="1975988036">
    <w:abstractNumId w:val="2"/>
  </w:num>
  <w:num w:numId="4" w16cid:durableId="840268229">
    <w:abstractNumId w:val="4"/>
  </w:num>
  <w:num w:numId="5" w16cid:durableId="1314725255">
    <w:abstractNumId w:val="1"/>
  </w:num>
  <w:num w:numId="6" w16cid:durableId="1913739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jCzMDA3MLEwNTJT0lEKTi0uzszPAykwMqoFAN2uMJ4tAAAA"/>
  </w:docVars>
  <w:rsids>
    <w:rsidRoot w:val="00F5220C"/>
    <w:rsid w:val="0000291C"/>
    <w:rsid w:val="00014AF1"/>
    <w:rsid w:val="000154FA"/>
    <w:rsid w:val="00021ECC"/>
    <w:rsid w:val="0002239E"/>
    <w:rsid w:val="00047592"/>
    <w:rsid w:val="00050C53"/>
    <w:rsid w:val="0006064D"/>
    <w:rsid w:val="00091068"/>
    <w:rsid w:val="0009467E"/>
    <w:rsid w:val="000A233D"/>
    <w:rsid w:val="000A4124"/>
    <w:rsid w:val="000A5DF5"/>
    <w:rsid w:val="000A7E58"/>
    <w:rsid w:val="000B5C19"/>
    <w:rsid w:val="000B7215"/>
    <w:rsid w:val="000C7A03"/>
    <w:rsid w:val="000D2EA0"/>
    <w:rsid w:val="000D4A35"/>
    <w:rsid w:val="000D7493"/>
    <w:rsid w:val="000F1D7D"/>
    <w:rsid w:val="000F256D"/>
    <w:rsid w:val="000F4D4C"/>
    <w:rsid w:val="000F6795"/>
    <w:rsid w:val="00100689"/>
    <w:rsid w:val="00101585"/>
    <w:rsid w:val="001144F5"/>
    <w:rsid w:val="00115CC6"/>
    <w:rsid w:val="001247C0"/>
    <w:rsid w:val="00124B88"/>
    <w:rsid w:val="00126AA9"/>
    <w:rsid w:val="00131DAA"/>
    <w:rsid w:val="00134510"/>
    <w:rsid w:val="001349A0"/>
    <w:rsid w:val="00134B54"/>
    <w:rsid w:val="00137149"/>
    <w:rsid w:val="0014472A"/>
    <w:rsid w:val="00153412"/>
    <w:rsid w:val="0015463E"/>
    <w:rsid w:val="0015487A"/>
    <w:rsid w:val="00165569"/>
    <w:rsid w:val="001820EA"/>
    <w:rsid w:val="00182A7A"/>
    <w:rsid w:val="00182B30"/>
    <w:rsid w:val="00183E5F"/>
    <w:rsid w:val="001851F4"/>
    <w:rsid w:val="001871FA"/>
    <w:rsid w:val="001948F7"/>
    <w:rsid w:val="001A3D8E"/>
    <w:rsid w:val="001B335D"/>
    <w:rsid w:val="001D3322"/>
    <w:rsid w:val="001D5062"/>
    <w:rsid w:val="001E2B38"/>
    <w:rsid w:val="001F59EF"/>
    <w:rsid w:val="001F6208"/>
    <w:rsid w:val="0020409D"/>
    <w:rsid w:val="002040A7"/>
    <w:rsid w:val="00206380"/>
    <w:rsid w:val="002069CC"/>
    <w:rsid w:val="0021771A"/>
    <w:rsid w:val="00230B40"/>
    <w:rsid w:val="00233B50"/>
    <w:rsid w:val="002346D3"/>
    <w:rsid w:val="00241FF8"/>
    <w:rsid w:val="00251E88"/>
    <w:rsid w:val="00267953"/>
    <w:rsid w:val="00276D1F"/>
    <w:rsid w:val="00276DDD"/>
    <w:rsid w:val="00277DB8"/>
    <w:rsid w:val="002865C6"/>
    <w:rsid w:val="00287D01"/>
    <w:rsid w:val="002A4DB2"/>
    <w:rsid w:val="002B1C44"/>
    <w:rsid w:val="002B1D8D"/>
    <w:rsid w:val="002B354A"/>
    <w:rsid w:val="002C118D"/>
    <w:rsid w:val="002C2006"/>
    <w:rsid w:val="002C4F19"/>
    <w:rsid w:val="002C5587"/>
    <w:rsid w:val="002C5A67"/>
    <w:rsid w:val="002D4F1C"/>
    <w:rsid w:val="002D5E1D"/>
    <w:rsid w:val="002F11B1"/>
    <w:rsid w:val="002F1C75"/>
    <w:rsid w:val="002F1FD3"/>
    <w:rsid w:val="002F6622"/>
    <w:rsid w:val="00302CE8"/>
    <w:rsid w:val="0030789E"/>
    <w:rsid w:val="003133CF"/>
    <w:rsid w:val="00315CA1"/>
    <w:rsid w:val="00317332"/>
    <w:rsid w:val="00317AF3"/>
    <w:rsid w:val="00323AE5"/>
    <w:rsid w:val="0032520E"/>
    <w:rsid w:val="00325F05"/>
    <w:rsid w:val="00335FA3"/>
    <w:rsid w:val="003407AF"/>
    <w:rsid w:val="003507F5"/>
    <w:rsid w:val="00356619"/>
    <w:rsid w:val="00362764"/>
    <w:rsid w:val="0036636D"/>
    <w:rsid w:val="00380B51"/>
    <w:rsid w:val="00383C36"/>
    <w:rsid w:val="00391875"/>
    <w:rsid w:val="003930E4"/>
    <w:rsid w:val="00393A4B"/>
    <w:rsid w:val="00394AB1"/>
    <w:rsid w:val="003A3293"/>
    <w:rsid w:val="003A7004"/>
    <w:rsid w:val="003A75EE"/>
    <w:rsid w:val="003B1058"/>
    <w:rsid w:val="003B2461"/>
    <w:rsid w:val="003B6BF8"/>
    <w:rsid w:val="003B7D06"/>
    <w:rsid w:val="003B7F28"/>
    <w:rsid w:val="003C1332"/>
    <w:rsid w:val="003C1C16"/>
    <w:rsid w:val="003C3CE3"/>
    <w:rsid w:val="003D417E"/>
    <w:rsid w:val="003E38DB"/>
    <w:rsid w:val="003F3912"/>
    <w:rsid w:val="003F7336"/>
    <w:rsid w:val="00403952"/>
    <w:rsid w:val="0040738A"/>
    <w:rsid w:val="004243D7"/>
    <w:rsid w:val="004305B8"/>
    <w:rsid w:val="0044078C"/>
    <w:rsid w:val="00443D75"/>
    <w:rsid w:val="0044546A"/>
    <w:rsid w:val="0044785A"/>
    <w:rsid w:val="00450130"/>
    <w:rsid w:val="00455681"/>
    <w:rsid w:val="00457F97"/>
    <w:rsid w:val="00460E72"/>
    <w:rsid w:val="00462600"/>
    <w:rsid w:val="00463D1F"/>
    <w:rsid w:val="0046743D"/>
    <w:rsid w:val="00470871"/>
    <w:rsid w:val="00480AEF"/>
    <w:rsid w:val="00491671"/>
    <w:rsid w:val="004971DB"/>
    <w:rsid w:val="0049726A"/>
    <w:rsid w:val="004A51AA"/>
    <w:rsid w:val="004B165F"/>
    <w:rsid w:val="004B6F6F"/>
    <w:rsid w:val="004D74C8"/>
    <w:rsid w:val="004E1FEF"/>
    <w:rsid w:val="004E391F"/>
    <w:rsid w:val="004F0D97"/>
    <w:rsid w:val="004F346C"/>
    <w:rsid w:val="00502130"/>
    <w:rsid w:val="005074F6"/>
    <w:rsid w:val="00511A90"/>
    <w:rsid w:val="005124A1"/>
    <w:rsid w:val="005306CC"/>
    <w:rsid w:val="00532712"/>
    <w:rsid w:val="00534AC3"/>
    <w:rsid w:val="005376CC"/>
    <w:rsid w:val="00537E41"/>
    <w:rsid w:val="00543E90"/>
    <w:rsid w:val="005445AB"/>
    <w:rsid w:val="005472F5"/>
    <w:rsid w:val="005541B0"/>
    <w:rsid w:val="00565E0D"/>
    <w:rsid w:val="00566634"/>
    <w:rsid w:val="00573AB7"/>
    <w:rsid w:val="005807CC"/>
    <w:rsid w:val="00580831"/>
    <w:rsid w:val="005853E6"/>
    <w:rsid w:val="005900E4"/>
    <w:rsid w:val="0059075B"/>
    <w:rsid w:val="005A07C6"/>
    <w:rsid w:val="005A34BF"/>
    <w:rsid w:val="005A6381"/>
    <w:rsid w:val="005A737D"/>
    <w:rsid w:val="005B4230"/>
    <w:rsid w:val="005B7C5F"/>
    <w:rsid w:val="005C2215"/>
    <w:rsid w:val="005C57D0"/>
    <w:rsid w:val="005D0A96"/>
    <w:rsid w:val="005D2EC9"/>
    <w:rsid w:val="005E15F1"/>
    <w:rsid w:val="005E5D3C"/>
    <w:rsid w:val="005F3772"/>
    <w:rsid w:val="006020B1"/>
    <w:rsid w:val="0060724B"/>
    <w:rsid w:val="00610E92"/>
    <w:rsid w:val="00612AE6"/>
    <w:rsid w:val="0061333A"/>
    <w:rsid w:val="00613DEA"/>
    <w:rsid w:val="00613FC2"/>
    <w:rsid w:val="006155CE"/>
    <w:rsid w:val="006221E0"/>
    <w:rsid w:val="006236D3"/>
    <w:rsid w:val="0062537D"/>
    <w:rsid w:val="006260A2"/>
    <w:rsid w:val="00632561"/>
    <w:rsid w:val="006368B7"/>
    <w:rsid w:val="00641C7E"/>
    <w:rsid w:val="00646790"/>
    <w:rsid w:val="00647B1F"/>
    <w:rsid w:val="006555C6"/>
    <w:rsid w:val="00655CB1"/>
    <w:rsid w:val="00664F55"/>
    <w:rsid w:val="00666CBD"/>
    <w:rsid w:val="00671D21"/>
    <w:rsid w:val="00677949"/>
    <w:rsid w:val="00687738"/>
    <w:rsid w:val="00690970"/>
    <w:rsid w:val="0069323B"/>
    <w:rsid w:val="006A0EC6"/>
    <w:rsid w:val="006B2E3C"/>
    <w:rsid w:val="006B2EC5"/>
    <w:rsid w:val="006B3F77"/>
    <w:rsid w:val="006B41F3"/>
    <w:rsid w:val="006B6B1E"/>
    <w:rsid w:val="006C140B"/>
    <w:rsid w:val="006C5B9A"/>
    <w:rsid w:val="006D3C41"/>
    <w:rsid w:val="006D4552"/>
    <w:rsid w:val="006D481A"/>
    <w:rsid w:val="006D52B1"/>
    <w:rsid w:val="006E0B69"/>
    <w:rsid w:val="006E4347"/>
    <w:rsid w:val="006E6B5D"/>
    <w:rsid w:val="006F12F3"/>
    <w:rsid w:val="006F1B92"/>
    <w:rsid w:val="006F4573"/>
    <w:rsid w:val="006F76D8"/>
    <w:rsid w:val="0070463B"/>
    <w:rsid w:val="007153EB"/>
    <w:rsid w:val="007223D4"/>
    <w:rsid w:val="00723E75"/>
    <w:rsid w:val="007242E0"/>
    <w:rsid w:val="00726362"/>
    <w:rsid w:val="007343AD"/>
    <w:rsid w:val="00745F11"/>
    <w:rsid w:val="007516A1"/>
    <w:rsid w:val="00752F72"/>
    <w:rsid w:val="0075305A"/>
    <w:rsid w:val="00764680"/>
    <w:rsid w:val="0076532C"/>
    <w:rsid w:val="007669A3"/>
    <w:rsid w:val="00767858"/>
    <w:rsid w:val="00770035"/>
    <w:rsid w:val="007730DD"/>
    <w:rsid w:val="00777A82"/>
    <w:rsid w:val="007801FD"/>
    <w:rsid w:val="007818B7"/>
    <w:rsid w:val="00784C70"/>
    <w:rsid w:val="00785172"/>
    <w:rsid w:val="00797037"/>
    <w:rsid w:val="007971FC"/>
    <w:rsid w:val="007A0842"/>
    <w:rsid w:val="007A1E0F"/>
    <w:rsid w:val="007A3BA2"/>
    <w:rsid w:val="007B0E9C"/>
    <w:rsid w:val="007B26E9"/>
    <w:rsid w:val="007C4D6D"/>
    <w:rsid w:val="007D5275"/>
    <w:rsid w:val="007D6F81"/>
    <w:rsid w:val="007E0FFD"/>
    <w:rsid w:val="007E3759"/>
    <w:rsid w:val="007F1377"/>
    <w:rsid w:val="007F7D8F"/>
    <w:rsid w:val="00802399"/>
    <w:rsid w:val="00813E6E"/>
    <w:rsid w:val="008209C8"/>
    <w:rsid w:val="00822834"/>
    <w:rsid w:val="0082378A"/>
    <w:rsid w:val="00823A28"/>
    <w:rsid w:val="008309D1"/>
    <w:rsid w:val="00833301"/>
    <w:rsid w:val="00852B2E"/>
    <w:rsid w:val="008547C5"/>
    <w:rsid w:val="008576BB"/>
    <w:rsid w:val="00861E4A"/>
    <w:rsid w:val="00861E4E"/>
    <w:rsid w:val="0086265C"/>
    <w:rsid w:val="0086422E"/>
    <w:rsid w:val="008652C5"/>
    <w:rsid w:val="008761A1"/>
    <w:rsid w:val="00876531"/>
    <w:rsid w:val="0088152C"/>
    <w:rsid w:val="00883B4C"/>
    <w:rsid w:val="00897D0F"/>
    <w:rsid w:val="008B1E42"/>
    <w:rsid w:val="008C0209"/>
    <w:rsid w:val="008C4EE5"/>
    <w:rsid w:val="008C70B3"/>
    <w:rsid w:val="008C7869"/>
    <w:rsid w:val="008D0355"/>
    <w:rsid w:val="008D0718"/>
    <w:rsid w:val="008E05EB"/>
    <w:rsid w:val="008E4695"/>
    <w:rsid w:val="008E5756"/>
    <w:rsid w:val="008E7E94"/>
    <w:rsid w:val="008F41C6"/>
    <w:rsid w:val="008F7308"/>
    <w:rsid w:val="009051A8"/>
    <w:rsid w:val="00910D0C"/>
    <w:rsid w:val="0091353B"/>
    <w:rsid w:val="009172D0"/>
    <w:rsid w:val="00932135"/>
    <w:rsid w:val="00952215"/>
    <w:rsid w:val="00973079"/>
    <w:rsid w:val="009759E8"/>
    <w:rsid w:val="00976BE7"/>
    <w:rsid w:val="00977A8B"/>
    <w:rsid w:val="00980F78"/>
    <w:rsid w:val="00991F92"/>
    <w:rsid w:val="00997337"/>
    <w:rsid w:val="009A18A0"/>
    <w:rsid w:val="009A3440"/>
    <w:rsid w:val="009A7825"/>
    <w:rsid w:val="009B3E67"/>
    <w:rsid w:val="009B4E01"/>
    <w:rsid w:val="009C1B00"/>
    <w:rsid w:val="009C6552"/>
    <w:rsid w:val="009C6B83"/>
    <w:rsid w:val="009D778C"/>
    <w:rsid w:val="009E5049"/>
    <w:rsid w:val="009F2A5E"/>
    <w:rsid w:val="009F421B"/>
    <w:rsid w:val="00A02952"/>
    <w:rsid w:val="00A03C90"/>
    <w:rsid w:val="00A03F8B"/>
    <w:rsid w:val="00A071E3"/>
    <w:rsid w:val="00A07832"/>
    <w:rsid w:val="00A34375"/>
    <w:rsid w:val="00A343DF"/>
    <w:rsid w:val="00A37FA5"/>
    <w:rsid w:val="00A424AA"/>
    <w:rsid w:val="00A505BD"/>
    <w:rsid w:val="00A550F0"/>
    <w:rsid w:val="00A62102"/>
    <w:rsid w:val="00A63E51"/>
    <w:rsid w:val="00A65F83"/>
    <w:rsid w:val="00A66CC9"/>
    <w:rsid w:val="00A67D90"/>
    <w:rsid w:val="00A70214"/>
    <w:rsid w:val="00A717EB"/>
    <w:rsid w:val="00A71E9B"/>
    <w:rsid w:val="00A72BC4"/>
    <w:rsid w:val="00A804B4"/>
    <w:rsid w:val="00AA2912"/>
    <w:rsid w:val="00AA5FC3"/>
    <w:rsid w:val="00AB395F"/>
    <w:rsid w:val="00AB7EB5"/>
    <w:rsid w:val="00AC1E35"/>
    <w:rsid w:val="00AC4C83"/>
    <w:rsid w:val="00AD04F3"/>
    <w:rsid w:val="00AD20A4"/>
    <w:rsid w:val="00AE0E62"/>
    <w:rsid w:val="00AE3758"/>
    <w:rsid w:val="00AE4D6B"/>
    <w:rsid w:val="00AE5B25"/>
    <w:rsid w:val="00AE7CFD"/>
    <w:rsid w:val="00B041EC"/>
    <w:rsid w:val="00B06D40"/>
    <w:rsid w:val="00B15734"/>
    <w:rsid w:val="00B201F5"/>
    <w:rsid w:val="00B20C50"/>
    <w:rsid w:val="00B22257"/>
    <w:rsid w:val="00B25840"/>
    <w:rsid w:val="00B2632C"/>
    <w:rsid w:val="00B341AB"/>
    <w:rsid w:val="00B36BDE"/>
    <w:rsid w:val="00B37E01"/>
    <w:rsid w:val="00B41505"/>
    <w:rsid w:val="00B4158C"/>
    <w:rsid w:val="00B422B6"/>
    <w:rsid w:val="00B46480"/>
    <w:rsid w:val="00B50CDB"/>
    <w:rsid w:val="00B558B7"/>
    <w:rsid w:val="00B56FF7"/>
    <w:rsid w:val="00B5727A"/>
    <w:rsid w:val="00B61D94"/>
    <w:rsid w:val="00B635CC"/>
    <w:rsid w:val="00B658F1"/>
    <w:rsid w:val="00B7313F"/>
    <w:rsid w:val="00B737D3"/>
    <w:rsid w:val="00B7673B"/>
    <w:rsid w:val="00BB0462"/>
    <w:rsid w:val="00BB4202"/>
    <w:rsid w:val="00BB6205"/>
    <w:rsid w:val="00BC264B"/>
    <w:rsid w:val="00BC2746"/>
    <w:rsid w:val="00BC4007"/>
    <w:rsid w:val="00BC56BA"/>
    <w:rsid w:val="00BD40E5"/>
    <w:rsid w:val="00BD53C5"/>
    <w:rsid w:val="00BE6787"/>
    <w:rsid w:val="00BE6CC0"/>
    <w:rsid w:val="00BE7C6B"/>
    <w:rsid w:val="00BF38B8"/>
    <w:rsid w:val="00BF6357"/>
    <w:rsid w:val="00C02FD9"/>
    <w:rsid w:val="00C03570"/>
    <w:rsid w:val="00C042BA"/>
    <w:rsid w:val="00C07D76"/>
    <w:rsid w:val="00C1076E"/>
    <w:rsid w:val="00C15DB5"/>
    <w:rsid w:val="00C257B0"/>
    <w:rsid w:val="00C33570"/>
    <w:rsid w:val="00C37C9F"/>
    <w:rsid w:val="00C50FB0"/>
    <w:rsid w:val="00C54B46"/>
    <w:rsid w:val="00C57F78"/>
    <w:rsid w:val="00C6784D"/>
    <w:rsid w:val="00C711A9"/>
    <w:rsid w:val="00C72DC4"/>
    <w:rsid w:val="00C75D89"/>
    <w:rsid w:val="00C803C9"/>
    <w:rsid w:val="00C9371A"/>
    <w:rsid w:val="00CA0046"/>
    <w:rsid w:val="00CA2E92"/>
    <w:rsid w:val="00CB4446"/>
    <w:rsid w:val="00CB5185"/>
    <w:rsid w:val="00CC03E5"/>
    <w:rsid w:val="00CD7486"/>
    <w:rsid w:val="00CE1FDF"/>
    <w:rsid w:val="00CE54F9"/>
    <w:rsid w:val="00CF3D23"/>
    <w:rsid w:val="00CF470C"/>
    <w:rsid w:val="00D05294"/>
    <w:rsid w:val="00D06392"/>
    <w:rsid w:val="00D06C55"/>
    <w:rsid w:val="00D21D64"/>
    <w:rsid w:val="00D24CE3"/>
    <w:rsid w:val="00D25038"/>
    <w:rsid w:val="00D3380B"/>
    <w:rsid w:val="00D33A5F"/>
    <w:rsid w:val="00D40895"/>
    <w:rsid w:val="00D4455E"/>
    <w:rsid w:val="00D51A29"/>
    <w:rsid w:val="00D5374E"/>
    <w:rsid w:val="00D56BA0"/>
    <w:rsid w:val="00D70409"/>
    <w:rsid w:val="00D74558"/>
    <w:rsid w:val="00D76ED7"/>
    <w:rsid w:val="00D863D0"/>
    <w:rsid w:val="00DA6EFC"/>
    <w:rsid w:val="00DB0586"/>
    <w:rsid w:val="00DB16C5"/>
    <w:rsid w:val="00DB5389"/>
    <w:rsid w:val="00DD1AFD"/>
    <w:rsid w:val="00DE045B"/>
    <w:rsid w:val="00DF6EF1"/>
    <w:rsid w:val="00DF7E7B"/>
    <w:rsid w:val="00E00F45"/>
    <w:rsid w:val="00E12809"/>
    <w:rsid w:val="00E17712"/>
    <w:rsid w:val="00E20B99"/>
    <w:rsid w:val="00E23367"/>
    <w:rsid w:val="00E23426"/>
    <w:rsid w:val="00E3534F"/>
    <w:rsid w:val="00E41459"/>
    <w:rsid w:val="00E4635F"/>
    <w:rsid w:val="00E65B4A"/>
    <w:rsid w:val="00E65F4A"/>
    <w:rsid w:val="00E75AE5"/>
    <w:rsid w:val="00E77778"/>
    <w:rsid w:val="00E81FA9"/>
    <w:rsid w:val="00E87CE9"/>
    <w:rsid w:val="00E87DDD"/>
    <w:rsid w:val="00E9274A"/>
    <w:rsid w:val="00E96530"/>
    <w:rsid w:val="00E97269"/>
    <w:rsid w:val="00E97F69"/>
    <w:rsid w:val="00EA062C"/>
    <w:rsid w:val="00EA1E73"/>
    <w:rsid w:val="00EA20F7"/>
    <w:rsid w:val="00EA6793"/>
    <w:rsid w:val="00EA731A"/>
    <w:rsid w:val="00EB2C86"/>
    <w:rsid w:val="00EB3038"/>
    <w:rsid w:val="00EB6327"/>
    <w:rsid w:val="00EC2BC0"/>
    <w:rsid w:val="00EC4D59"/>
    <w:rsid w:val="00ED4575"/>
    <w:rsid w:val="00EF21E0"/>
    <w:rsid w:val="00EF26E2"/>
    <w:rsid w:val="00EF3A31"/>
    <w:rsid w:val="00F03773"/>
    <w:rsid w:val="00F12F17"/>
    <w:rsid w:val="00F37697"/>
    <w:rsid w:val="00F476D8"/>
    <w:rsid w:val="00F5220C"/>
    <w:rsid w:val="00F523D5"/>
    <w:rsid w:val="00F55B80"/>
    <w:rsid w:val="00F630F6"/>
    <w:rsid w:val="00F64093"/>
    <w:rsid w:val="00F72969"/>
    <w:rsid w:val="00F8609D"/>
    <w:rsid w:val="00F93D91"/>
    <w:rsid w:val="00F962D4"/>
    <w:rsid w:val="00F969B7"/>
    <w:rsid w:val="00FA03C8"/>
    <w:rsid w:val="00FA23FD"/>
    <w:rsid w:val="00FA52D8"/>
    <w:rsid w:val="00FA684F"/>
    <w:rsid w:val="00FA72F4"/>
    <w:rsid w:val="00FB29F4"/>
    <w:rsid w:val="00FB30B4"/>
    <w:rsid w:val="00FB5E4A"/>
    <w:rsid w:val="00FC742C"/>
    <w:rsid w:val="00FD1EB3"/>
    <w:rsid w:val="00FD4181"/>
    <w:rsid w:val="00FD60FF"/>
    <w:rsid w:val="00FE57F7"/>
    <w:rsid w:val="00FF0A4B"/>
    <w:rsid w:val="00FF40D2"/>
    <w:rsid w:val="00FF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DEE194"/>
  <w15:docId w15:val="{0950DC7C-0E4F-47B2-A165-EDAAB7E2C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65C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126AA9"/>
    <w:pPr>
      <w:keepNext/>
      <w:spacing w:after="0" w:line="240" w:lineRule="auto"/>
      <w:jc w:val="right"/>
      <w:outlineLvl w:val="1"/>
    </w:pPr>
    <w:rPr>
      <w:rFonts w:ascii="Times New Roman" w:eastAsia="Times New Roman" w:hAnsi="Times New Roman"/>
      <w:b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22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220C"/>
  </w:style>
  <w:style w:type="paragraph" w:styleId="Footer">
    <w:name w:val="footer"/>
    <w:basedOn w:val="Normal"/>
    <w:link w:val="FooterChar"/>
    <w:uiPriority w:val="99"/>
    <w:unhideWhenUsed/>
    <w:rsid w:val="00F522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20C"/>
  </w:style>
  <w:style w:type="paragraph" w:customStyle="1" w:styleId="charity">
    <w:name w:val="charity"/>
    <w:basedOn w:val="Normal"/>
    <w:rsid w:val="00EB2C86"/>
    <w:pPr>
      <w:spacing w:after="0" w:line="312" w:lineRule="atLeast"/>
      <w:ind w:left="450"/>
    </w:pPr>
    <w:rPr>
      <w:rFonts w:ascii="Times New Roman" w:eastAsia="Times New Roman" w:hAnsi="Times New Roman"/>
      <w:color w:val="999999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45013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77D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4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52"/>
    <w:rPr>
      <w:rFonts w:ascii="Segoe UI" w:hAnsi="Segoe UI" w:cs="Segoe UI"/>
      <w:sz w:val="18"/>
      <w:szCs w:val="18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45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4552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D455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D45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45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455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5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552"/>
    <w:rPr>
      <w:b/>
      <w:bCs/>
      <w:lang w:eastAsia="en-US"/>
    </w:rPr>
  </w:style>
  <w:style w:type="table" w:styleId="TableGrid">
    <w:name w:val="Table Grid"/>
    <w:basedOn w:val="TableNormal"/>
    <w:uiPriority w:val="59"/>
    <w:rsid w:val="006D455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D4552"/>
    <w:rPr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B30B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0D0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customStyle="1" w:styleId="markbwsjnvj9x">
    <w:name w:val="markbwsjnvj9x"/>
    <w:basedOn w:val="DefaultParagraphFont"/>
    <w:rsid w:val="00910D0C"/>
  </w:style>
  <w:style w:type="character" w:styleId="Strong">
    <w:name w:val="Strong"/>
    <w:basedOn w:val="DefaultParagraphFont"/>
    <w:uiPriority w:val="22"/>
    <w:qFormat/>
    <w:rsid w:val="002C118D"/>
    <w:rPr>
      <w:b/>
      <w:bCs/>
    </w:rPr>
  </w:style>
  <w:style w:type="character" w:customStyle="1" w:styleId="Heading2Char">
    <w:name w:val="Heading 2 Char"/>
    <w:basedOn w:val="DefaultParagraphFont"/>
    <w:link w:val="Heading2"/>
    <w:rsid w:val="00126AA9"/>
    <w:rPr>
      <w:rFonts w:ascii="Times New Roman" w:eastAsia="Times New Roman" w:hAnsi="Times New Roman"/>
      <w:b/>
      <w:sz w:val="24"/>
      <w:szCs w:val="24"/>
      <w:lang w:val="en-US" w:eastAsia="en-US"/>
    </w:rPr>
  </w:style>
  <w:style w:type="paragraph" w:customStyle="1" w:styleId="Default">
    <w:name w:val="Default"/>
    <w:rsid w:val="007B26E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37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1254">
      <w:bodyDiv w:val="1"/>
      <w:marLeft w:val="0"/>
      <w:marRight w:val="0"/>
      <w:marTop w:val="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12720">
      <w:bodyDiv w:val="1"/>
      <w:marLeft w:val="0"/>
      <w:marRight w:val="0"/>
      <w:marTop w:val="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7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3677">
      <w:bodyDiv w:val="1"/>
      <w:marLeft w:val="0"/>
      <w:marRight w:val="0"/>
      <w:marTop w:val="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EA42FD-E218-4B52-8EA1-360EFB623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rathclyde</Company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 Services</dc:creator>
  <cp:lastModifiedBy>Md Sheikh</cp:lastModifiedBy>
  <cp:revision>11</cp:revision>
  <cp:lastPrinted>2018-06-05T08:38:00Z</cp:lastPrinted>
  <dcterms:created xsi:type="dcterms:W3CDTF">2020-04-19T21:33:00Z</dcterms:created>
  <dcterms:modified xsi:type="dcterms:W3CDTF">2022-04-13T02:51:00Z</dcterms:modified>
</cp:coreProperties>
</file>